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DB774" w14:textId="1935CEC7" w:rsidR="007C72D8" w:rsidRPr="00C72882" w:rsidRDefault="00536E42" w:rsidP="00803F19">
      <w:pPr>
        <w:pStyle w:val="1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72882">
        <w:rPr>
          <w:rFonts w:ascii="Times New Roman" w:hAnsi="Times New Roman" w:cs="Times New Roman"/>
          <w:color w:val="auto"/>
          <w:sz w:val="28"/>
          <w:szCs w:val="28"/>
        </w:rPr>
        <w:t xml:space="preserve">Лабораторная работа № 3. </w:t>
      </w:r>
      <w:r w:rsidR="00324C18" w:rsidRPr="00C72882">
        <w:rPr>
          <w:rFonts w:ascii="Times New Roman" w:hAnsi="Times New Roman" w:cs="Times New Roman"/>
          <w:color w:val="auto"/>
          <w:sz w:val="28"/>
          <w:szCs w:val="28"/>
        </w:rPr>
        <w:t>Функции распределения</w:t>
      </w:r>
    </w:p>
    <w:p w14:paraId="66BDD998" w14:textId="6AC48F86" w:rsidR="00324C18" w:rsidRPr="00C72882" w:rsidRDefault="00324C18" w:rsidP="00803F19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72882">
        <w:rPr>
          <w:rFonts w:ascii="Times New Roman" w:hAnsi="Times New Roman" w:cs="Times New Roman"/>
          <w:color w:val="auto"/>
          <w:sz w:val="28"/>
          <w:szCs w:val="28"/>
        </w:rPr>
        <w:t>Задание 1</w:t>
      </w:r>
    </w:p>
    <w:p w14:paraId="11C3008B" w14:textId="4F1B54E1" w:rsidR="00324C18" w:rsidRPr="00C72882" w:rsidRDefault="00324C18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0 при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x≤1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8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при 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&lt;x≤3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1 при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x&gt;3</m:t>
                  </m:r>
                </m:e>
              </m:eqArr>
            </m:e>
          </m:d>
        </m:oMath>
      </m:oMathPara>
    </w:p>
    <w:p w14:paraId="6694259C" w14:textId="53C0D9EF" w:rsidR="00324C18" w:rsidRPr="00C72882" w:rsidRDefault="00324C18" w:rsidP="008550B0">
      <w:pPr>
        <w:pStyle w:val="a4"/>
        <w:numPr>
          <w:ilvl w:val="0"/>
          <w:numId w:val="1"/>
        </w:numPr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F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begChr m:val="{"/>
            <m:endChr m:val="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0 при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x≤1</m:t>
                </m:r>
              </m:e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 при 1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&lt;x≤3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 xml:space="preserve">0 при 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x&gt;3</m:t>
                </m:r>
              </m:e>
            </m:eqArr>
          </m:e>
        </m:d>
      </m:oMath>
    </w:p>
    <w:p w14:paraId="21FC4B7E" w14:textId="3DE41129" w:rsidR="007D68F1" w:rsidRPr="00C72882" w:rsidRDefault="00987B42" w:rsidP="007D68F1">
      <w:pPr>
        <w:pStyle w:val="a4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  <w:lang w:val="en-US"/>
          </w:rPr>
          <m:t>M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</w:rPr>
              <m:t>*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x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4</m:t>
                </m:r>
              </m:den>
            </m:f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dx</m:t>
            </m:r>
          </m:e>
        </m:nary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2</m:t>
                </m:r>
              </m:den>
            </m:f>
          </m:e>
        </m:d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sup>
        </m:sSubSup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3</m:t>
                </m:r>
              </m:sup>
            </m:sSup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12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-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2</m:t>
                </m:r>
              </m:den>
            </m:f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13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6</m:t>
            </m:r>
          </m:den>
        </m:f>
      </m:oMath>
      <w:r w:rsidR="007D68F1" w:rsidRPr="00C72882">
        <w:rPr>
          <w:rFonts w:ascii="Times New Roman" w:eastAsiaTheme="minorEastAsia" w:hAnsi="Times New Roman" w:cs="Times New Roman"/>
          <w:sz w:val="28"/>
          <w:szCs w:val="28"/>
        </w:rPr>
        <w:t>;</w:t>
      </w:r>
      <w:r w:rsidR="000A6F22" w:rsidRPr="00C72882">
        <w:rPr>
          <w:rFonts w:ascii="Times New Roman" w:eastAsiaTheme="minorEastAsia" w:hAnsi="Times New Roman" w:cs="Times New Roman"/>
          <w:sz w:val="28"/>
          <w:szCs w:val="28"/>
        </w:rPr>
        <w:t xml:space="preserve">  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D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nary>
          <m:naryPr>
            <m:limLoc m:val="subSup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sup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*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x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4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dx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13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</w:rPr>
                          <m:t>6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2</m:t>
                </m:r>
              </m:sup>
            </m:sSup>
          </m:e>
        </m:nary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6</m:t>
                </m:r>
              </m:den>
            </m:f>
          </m:e>
        </m:d>
        <m:sSubSup>
          <m:sSub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b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</m:t>
            </m:r>
          </m:sup>
        </m:sSubSup>
        <m:r>
          <w:rPr>
            <w:rFonts w:ascii="Cambria Math" w:eastAsiaTheme="minorEastAsia" w:hAnsi="Cambria Math" w:cs="Times New Roman"/>
            <w:sz w:val="28"/>
            <w:szCs w:val="28"/>
          </w:rPr>
          <m:t>-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3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4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6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4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6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8"/>
            <w:szCs w:val="28"/>
          </w:rPr>
          <m:t>-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13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</w:rPr>
                      <m:t>6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11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36</m:t>
            </m:r>
          </m:den>
        </m:f>
      </m:oMath>
      <w:r w:rsidR="007D68F1" w:rsidRPr="00C72882">
        <w:rPr>
          <w:rFonts w:ascii="Times New Roman" w:eastAsiaTheme="minorEastAsia" w:hAnsi="Times New Roman" w:cs="Times New Roman"/>
          <w:sz w:val="28"/>
          <w:szCs w:val="28"/>
        </w:rPr>
        <w:t xml:space="preserve">;  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s=</m:t>
        </m:r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36</m:t>
                </m:r>
              </m:den>
            </m:f>
          </m:e>
        </m:rad>
        <m:r>
          <w:rPr>
            <w:rFonts w:ascii="Cambria Math" w:eastAsiaTheme="minorEastAsia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</w:rPr>
                  <m:t>11</m:t>
                </m:r>
              </m:e>
            </m:rad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6</m:t>
            </m:r>
          </m:den>
        </m:f>
      </m:oMath>
    </w:p>
    <w:p w14:paraId="440A4862" w14:textId="7A6B73AD" w:rsidR="007D68F1" w:rsidRPr="00C72882" w:rsidRDefault="007D68F1" w:rsidP="007D68F1">
      <w:pPr>
        <w:pStyle w:val="a4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&lt;x&lt;2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-F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8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8</m:t>
                </m:r>
              </m:den>
            </m:f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-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8</m:t>
                </m:r>
              </m:den>
            </m:f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-</m:t>
            </m:r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lang w:val="en-US"/>
                  </w:rPr>
                  <m:t>8</m:t>
                </m:r>
              </m:den>
            </m:f>
          </m:e>
        </m:d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8</m:t>
            </m:r>
          </m:den>
        </m:f>
        <m:r>
          <w:rPr>
            <w:rFonts w:ascii="Cambria Math" w:eastAsiaTheme="minorEastAsia" w:hAnsi="Cambria Math" w:cs="Times New Roman"/>
            <w:sz w:val="28"/>
            <w:szCs w:val="28"/>
            <w:lang w:val="en-US"/>
          </w:rPr>
          <m:t>-0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  <w:lang w:val="en-US"/>
              </w:rPr>
              <m:t>8</m:t>
            </m:r>
          </m:den>
        </m:f>
      </m:oMath>
    </w:p>
    <w:p w14:paraId="2F1D9DE1" w14:textId="46B726E6" w:rsidR="00126D25" w:rsidRPr="00C72882" w:rsidRDefault="00126D25" w:rsidP="00803F19">
      <w:pPr>
        <w:pStyle w:val="2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 w:rsidRPr="00C72882">
        <w:rPr>
          <w:rFonts w:ascii="Times New Roman" w:hAnsi="Times New Roman" w:cs="Times New Roman"/>
          <w:color w:val="auto"/>
          <w:sz w:val="28"/>
          <w:szCs w:val="28"/>
        </w:rPr>
        <w:t>Задание 2</w:t>
      </w:r>
    </w:p>
    <w:p w14:paraId="7B5C12CD" w14:textId="49568960" w:rsidR="00126D25" w:rsidRPr="00C72882" w:rsidRDefault="00126D25" w:rsidP="00126D25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0 при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x≤0</m:t>
                  </m:r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6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при 0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&lt;x≤</m:t>
                  </m:r>
                  <m:rad>
                    <m:ra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radPr>
                    <m:deg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3</m:t>
                      </m:r>
                    </m:deg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2</m:t>
                      </m:r>
                    </m:e>
                  </m:rad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1 при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x&gt;</m:t>
                  </m:r>
                  <m:rad>
                    <m:ra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radPr>
                    <m:deg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3</m:t>
                      </m:r>
                    </m:deg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2</m:t>
                      </m:r>
                    </m:e>
                  </m:rad>
                </m:e>
              </m:eqArr>
            </m:e>
          </m:d>
        </m:oMath>
      </m:oMathPara>
    </w:p>
    <w:p w14:paraId="17E10324" w14:textId="058457C5" w:rsidR="00656B21" w:rsidRPr="00C72882" w:rsidRDefault="00656B21" w:rsidP="00126D25">
      <w:p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0&lt;x&lt;1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0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1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0,25</m:t>
          </m:r>
        </m:oMath>
      </m:oMathPara>
    </w:p>
    <w:p w14:paraId="4127DAF0" w14:textId="211EDC39" w:rsidR="00656B21" w:rsidRPr="00C72882" w:rsidRDefault="00C72882" w:rsidP="00126D25">
      <w:p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n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C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(x)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p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q</m:t>
              </m:r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n-x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;n=6;k=2;q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;p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den>
          </m:f>
        </m:oMath>
      </m:oMathPara>
    </w:p>
    <w:p w14:paraId="7FCBD8CF" w14:textId="15BBA12D" w:rsidR="00656B21" w:rsidRPr="00C72882" w:rsidRDefault="00656B21" w:rsidP="00126D25">
      <w:pPr>
        <w:rPr>
          <w:rFonts w:ascii="Times New Roman" w:eastAsiaTheme="minorEastAsia" w:hAnsi="Times New Roman" w:cs="Times New Roman"/>
          <w:sz w:val="28"/>
          <w:szCs w:val="28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P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x=2</m:t>
              </m: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6!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2!*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  <w:lang w:val="en-US"/>
                    </w:rPr>
                    <m:t>6-2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!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6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*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8"/>
                          <w:szCs w:val="28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  <w:lang w:val="en-US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</m:t>
              </m:r>
            </m:sup>
          </m:sSup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1215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  <w:lang w:val="en-US"/>
                </w:rPr>
                <m:t>4096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  <w:lang w:val="en-US"/>
            </w:rPr>
            <m:t>≈0.2966</m:t>
          </m:r>
        </m:oMath>
      </m:oMathPara>
    </w:p>
    <w:p w14:paraId="3CA36468" w14:textId="43139364" w:rsidR="00803F19" w:rsidRPr="00C72882" w:rsidRDefault="00803F19" w:rsidP="00803F19">
      <w:pPr>
        <w:pStyle w:val="2"/>
        <w:jc w:val="center"/>
        <w:rPr>
          <w:rFonts w:ascii="Times New Roman" w:eastAsiaTheme="minorEastAsia" w:hAnsi="Times New Roman" w:cs="Times New Roman"/>
          <w:color w:val="auto"/>
          <w:sz w:val="28"/>
          <w:szCs w:val="28"/>
        </w:rPr>
      </w:pPr>
      <w:r w:rsidRPr="00C72882">
        <w:rPr>
          <w:rFonts w:ascii="Times New Roman" w:eastAsiaTheme="minorEastAsia" w:hAnsi="Times New Roman" w:cs="Times New Roman"/>
          <w:color w:val="auto"/>
          <w:sz w:val="28"/>
          <w:szCs w:val="28"/>
        </w:rPr>
        <w:t>Задание 3</w:t>
      </w:r>
    </w:p>
    <w:p w14:paraId="610A44A9" w14:textId="669CC57E" w:rsidR="00803F19" w:rsidRPr="00C72882" w:rsidRDefault="00803F19" w:rsidP="00126D25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0 при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x&lt;-1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+x при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-1≤x≤0</m:t>
                  </m:r>
                </m:e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1-x при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0&lt;x≤1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8"/>
                      <w:szCs w:val="28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</w:rPr>
                    <m:t xml:space="preserve">0 при </m:t>
                  </m:r>
                  <m:r>
                    <w:rPr>
                      <w:rFonts w:ascii="Cambria Math" w:eastAsia="Cambria Math" w:hAnsi="Cambria Math" w:cs="Times New Roman"/>
                      <w:sz w:val="28"/>
                      <w:szCs w:val="28"/>
                      <w:lang w:val="en-US"/>
                    </w:rPr>
                    <m:t>x&gt;-1</m:t>
                  </m:r>
                </m:e>
              </m:eqArr>
            </m:e>
          </m:d>
        </m:oMath>
      </m:oMathPara>
    </w:p>
    <w:p w14:paraId="2751524F" w14:textId="25A0CECB" w:rsidR="00803F19" w:rsidRPr="00C72882" w:rsidRDefault="0046455F" w:rsidP="00803F19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-1;0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+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dx</m:t>
              </m:r>
            </m:e>
          </m:nary>
          <m:r>
            <w:rPr>
              <w:rFonts w:ascii="Cambria Math" w:eastAsiaTheme="minorEastAsia" w:hAnsi="Cambria Math" w:cs="Times New Roman"/>
              <w:sz w:val="28"/>
              <w:szCs w:val="28"/>
            </w:rPr>
            <m:t>=(x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</w:rPr>
            <m:t>+C)</m:t>
          </m:r>
        </m:oMath>
      </m:oMathPara>
    </w:p>
    <w:p w14:paraId="2AF5DDDF" w14:textId="3A2CD736" w:rsidR="0046455F" w:rsidRPr="00C72882" w:rsidRDefault="0046455F" w:rsidP="0046455F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∈(0;1]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-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dx</m:t>
              </m:r>
            </m:e>
          </m:nary>
          <m:r>
            <w:rPr>
              <w:rFonts w:ascii="Cambria Math" w:eastAsiaTheme="minorEastAsia" w:hAnsi="Cambria Math" w:cs="Times New Roman"/>
              <w:sz w:val="28"/>
              <w:szCs w:val="28"/>
            </w:rPr>
            <m:t>=(x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</w:rPr>
            <m:t>+C)</m:t>
          </m:r>
        </m:oMath>
      </m:oMathPara>
    </w:p>
    <w:p w14:paraId="252A1A03" w14:textId="345BE48F" w:rsidR="0046455F" w:rsidRPr="00C72882" w:rsidRDefault="0046455F" w:rsidP="00803F19">
      <w:pPr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w:lastRenderedPageBreak/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≤x≤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-F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+C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-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-0,5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8"/>
                  <w:szCs w:val="28"/>
                </w:rPr>
                <m:t>+C</m:t>
              </m: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e>
          </m:d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</w:rPr>
            <m:t>+C+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8</m:t>
              </m:r>
            </m:den>
          </m:f>
          <m:r>
            <w:rPr>
              <w:rFonts w:ascii="Cambria Math" w:eastAsiaTheme="minorEastAsia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7</m:t>
              </m:r>
            </m:num>
            <m:den>
              <m: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8</m:t>
              </m:r>
            </m:den>
          </m:f>
        </m:oMath>
      </m:oMathPara>
    </w:p>
    <w:p w14:paraId="445C03BC" w14:textId="77777777" w:rsidR="0046455F" w:rsidRPr="00C72882" w:rsidRDefault="0046455F" w:rsidP="00803F19">
      <w:pPr>
        <w:rPr>
          <w:rFonts w:ascii="Times New Roman" w:hAnsi="Times New Roman" w:cs="Times New Roman"/>
          <w:sz w:val="28"/>
          <w:szCs w:val="28"/>
        </w:rPr>
      </w:pPr>
    </w:p>
    <w:sectPr w:rsidR="0046455F" w:rsidRPr="00C7288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366320"/>
    <w:multiLevelType w:val="hybridMultilevel"/>
    <w:tmpl w:val="36DC109E"/>
    <w:lvl w:ilvl="0" w:tplc="AB4AB18A">
      <w:start w:val="1"/>
      <w:numFmt w:val="russianLow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3sDA2sjQwMbAwNTBS0lEKTi0uzszPAykwrAUAatrj1ywAAAA="/>
  </w:docVars>
  <w:rsids>
    <w:rsidRoot w:val="001350BD"/>
    <w:rsid w:val="000A6F22"/>
    <w:rsid w:val="00126D25"/>
    <w:rsid w:val="001350BD"/>
    <w:rsid w:val="001B6185"/>
    <w:rsid w:val="002173CE"/>
    <w:rsid w:val="00324C18"/>
    <w:rsid w:val="0046455F"/>
    <w:rsid w:val="00536E42"/>
    <w:rsid w:val="00656B21"/>
    <w:rsid w:val="006A2A77"/>
    <w:rsid w:val="007C72D8"/>
    <w:rsid w:val="007D68F1"/>
    <w:rsid w:val="00803F19"/>
    <w:rsid w:val="008550B0"/>
    <w:rsid w:val="00987B42"/>
    <w:rsid w:val="00C00401"/>
    <w:rsid w:val="00C728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46185"/>
  <w15:chartTrackingRefBased/>
  <w15:docId w15:val="{EAA52AF0-3D16-4135-B14A-3C025CAB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03F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03F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24C18"/>
    <w:rPr>
      <w:color w:val="808080"/>
    </w:rPr>
  </w:style>
  <w:style w:type="paragraph" w:styleId="a4">
    <w:name w:val="List Paragraph"/>
    <w:basedOn w:val="a"/>
    <w:uiPriority w:val="34"/>
    <w:qFormat/>
    <w:rsid w:val="008550B0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803F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803F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151</Words>
  <Characters>864</Characters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Voshod Nester</cp:lastModifiedBy>
  <dcterms:created xsi:type="dcterms:W3CDTF">2019-11-19T20:02:00Z</dcterms:created>
  <dcterms:modified xsi:type="dcterms:W3CDTF">2023-05-29T17:46:00Z</dcterms:modified>
</cp:coreProperties>
</file>